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Summary of Sensitivity Analyses for lnRR and SMDH Intercept-only model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ffect Siz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ta used in 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% P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 (No. of Effect Sizes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 (No. of Studies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nR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luding flagged prox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006, 0.05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266, 0.3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02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nR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hout those cases where author reported no effect of the 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013, 0.04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283, 0.3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82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nR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luding flagged proxies and without the cases with no effect of the 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007, 0.05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274, 0.3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99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D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luding flagged prox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0.060, 0.3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806, 1.18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4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D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hout those cases where author reported no effect of the 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0.041, 0.31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895, 1.25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3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D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luding flagged proxies and without the cases with no effect of the 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0.062, 0.32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854, 1.23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3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D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hout the cases where SMDH was calculated from inferential stati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0.038, 0.30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846, 1.19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8T19:50:36Z</dcterms:created>
  <dcterms:modified xsi:type="dcterms:W3CDTF">2025-05-08T19:5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